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Baker Position at [Bakery Name], Yangon, Myanmar</w:t>
      </w:r>
    </w:p>
    <w:bookmarkEnd w:id="20"/>
    <w:p>
      <w:pPr>
        <w:pStyle w:val="BodyText"/>
      </w:pPr>
      <w:r>
        <w:t xml:space="preserve">[Your Full Name]</w:t>
      </w:r>
      <w:r>
        <w:br/>
      </w:r>
      <w:r>
        <w:t xml:space="preserve">[Your Address]</w:t>
      </w:r>
      <w:r>
        <w:br/>
      </w:r>
      <w:r>
        <w:t xml:space="preserve">Yangon, Myanmar</w:t>
      </w:r>
      <w:r>
        <w:br/>
      </w:r>
      <w:r>
        <w:t xml:space="preserve">[Your Email Address]</w:t>
      </w:r>
      <w:r>
        <w:br/>
      </w:r>
      <w:r>
        <w:t xml:space="preserve">[Your Phone Number]</w:t>
      </w:r>
      <w:r>
        <w:br/>
      </w:r>
      <w:r>
        <w:t xml:space="preserve">[Date]</w:t>
      </w:r>
    </w:p>
    <w:p>
      <w:pPr>
        <w:pStyle w:val="BodyText"/>
      </w:pPr>
      <w:r>
        <w:t xml:space="preserve">Hiring Manager</w:t>
      </w:r>
      <w:r>
        <w:br/>
      </w:r>
      <w:r>
        <w:t xml:space="preserve">[Bakery Name]</w:t>
      </w:r>
      <w:r>
        <w:br/>
      </w:r>
      <w:r>
        <w:t xml:space="preserve">Street Address</w:t>
      </w:r>
      <w:r>
        <w:br/>
      </w:r>
      <w:r>
        <w:t xml:space="preserve">Mingaladon Township, Yangon</w:t>
      </w:r>
      <w:r>
        <w:br/>
      </w:r>
      <w:r>
        <w:t xml:space="preserve">Myanmar</w:t>
      </w:r>
    </w:p>
    <w:bookmarkStart w:id="21" w:name="X80fcffe500c813fb925e7892ae26efb48df6209"/>
    <w:p>
      <w:pPr>
        <w:pStyle w:val="Heading2"/>
      </w:pPr>
      <w:r>
        <w:t xml:space="preserve">Subject: Internship Application for Baker Position</w:t>
      </w:r>
    </w:p>
    <w:p>
      <w:pPr>
        <w:pStyle w:val="FirstParagraph"/>
      </w:pPr>
      <w:r>
        <w:t xml:space="preserve">Dear Hiring Manager,</w:t>
      </w:r>
    </w:p>
    <w:p>
      <w:pPr>
        <w:pStyle w:val="BodyText"/>
      </w:pPr>
      <w:r>
        <w:t xml:space="preserve">It is with profound enthusiasm that I submit my application for the Baker Internship position at [Bakery Name] in Yangon, Myanmar. As a dedicated culinary student deeply passionate about artisan breadmaking and the rich baking traditions of Southeast Asia, I have long admired [Bakery Name]'s commitment to excellence and cultural authenticity in the Yangon food scene. This</w:t>
      </w:r>
      <w:r>
        <w:t xml:space="preserve"> </w:t>
      </w:r>
      <w:r>
        <w:rPr>
          <w:iCs/>
          <w:i/>
        </w:rPr>
        <w:t xml:space="preserve">Internship Application Letter</w:t>
      </w:r>
      <w:r>
        <w:t xml:space="preserve"> </w:t>
      </w:r>
      <w:r>
        <w:t xml:space="preserve">represents not merely an opportunity for professional growth, but a heartfelt step toward becoming a skilled</w:t>
      </w:r>
      <w:r>
        <w:t xml:space="preserve"> </w:t>
      </w:r>
      <w:r>
        <w:rPr>
          <w:bCs/>
          <w:b/>
        </w:rPr>
        <w:t xml:space="preserve">Baker</w:t>
      </w:r>
      <w:r>
        <w:t xml:space="preserve"> </w:t>
      </w:r>
      <w:r>
        <w:t xml:space="preserve">who can contribute meaningfully to Myanmar's evolving culinary landscape.</w:t>
      </w:r>
    </w:p>
    <w:p>
      <w:pPr>
        <w:pStyle w:val="BodyText"/>
      </w:pPr>
      <w:r>
        <w:t xml:space="preserve">My fascination with baking began in my grandmother's kitchen in Yangon, where I learned the alchemy of transforming simple ingredients into life-giving sustenance. While she nurtured me with traditional Burmese rice breads and *lakhay* (coconut cakes), I discovered an equal passion for European techniques through online culinary courses during my high school years. This dual perspective—honoring Myanmar's heritage while embracing global baking philosophies—fuels my ambition to pursue formal training in Yangon, the vibrant heart of Burmese culture and commerce. I am particularly drawn to [Bakery Name] because of your celebrated use of locally sourced ingredients like Shan State rice flour and Mon State honey, which perfectly embodies the sustainable culinary ethos I wish to champion.</w:t>
      </w:r>
    </w:p>
    <w:p>
      <w:pPr>
        <w:pStyle w:val="BodyText"/>
      </w:pPr>
      <w:r>
        <w:t xml:space="preserve">As a current student at Yangon University's Culinary Arts Program, I have mastered foundational techniques including sourdough fermentation, laminated dough preparation, and pastry decoration. However, my true motivation extends beyond technical skill: I seek to understand how baking connects communities. In Myanmar Yangon—a city where morning *mohinga* stalls and French patisseries coexist—I've witnessed how bakeries serve as cultural crossroads. My volunteer work at the Yangon Community Kitchen taught me that a well-made loaf isn't just food; it's a bridge between generations and neighborhoods. At [Bakery Name], I hope to learn how your team balances traditional Burmese flavors with contemporary baking standards, especially in creating products like *hsan* (spiced rice bread) for local festivals or incorporating tropical fruits into pastries.</w:t>
      </w:r>
    </w:p>
    <w:p>
      <w:pPr>
        <w:pStyle w:val="BodyText"/>
      </w:pPr>
      <w:r>
        <w:t xml:space="preserve">My academic journey has equipped me with rigorous discipline essential for the bakery environment. In my Food Science course, I conducted a research project on gluten development in rice-based doughs—a challenge uniquely relevant to Myanmar's dietary preferences. I also managed a student-run pop-up bakery during campus festivals, where we successfully sold 150+ *nan* (flatbreads) daily using recycled ingredients from university cafeterias. This experience taught me time management under pressure, sanitation protocols for shared equipment, and how to adapt recipes when local sourcing is limited—skills I know are invaluable in the dynamic context of Myanmar Yangon's food industry.</w:t>
      </w:r>
    </w:p>
    <w:p>
      <w:pPr>
        <w:pStyle w:val="BodyText"/>
      </w:pPr>
      <w:r>
        <w:t xml:space="preserve">What truly excites me about this internship is the chance to contribute to [Bakery Name]'s mission of preserving culinary heritage while innovating. I am eager to learn your signature techniques: mastering the perfect *kay pway* (sesame seed cookies) texture, understanding fermentation cycles in Yangon's humid climate, and developing new products using indigenous ingredients like durian or kaffir lime. I have meticulously studied your social media feed and note how you celebrate Myanmar National Day with special *saw htoo* (palm sugar) croissants—a beautiful fusion that mirrors my own culinary philosophy. In my 3-month internship, I aim to support all kitchen operations: morning dough preparation, bread baking cycles, pastry assembly, and even customer engagement during your bustling breakfast service.</w:t>
      </w:r>
    </w:p>
    <w:p>
      <w:pPr>
        <w:pStyle w:val="BodyText"/>
      </w:pPr>
      <w:r>
        <w:t xml:space="preserve">My commitment extends beyond technical skills; I am deeply invested in understanding Myanmar Yangon's food culture. Having grown up here, I navigate the city's culinary rhythms instinctively—from the rhythmic pounding at Bogyoke Aung San Market to the quiet ritual of *kya zan* (tea) with elderly bakers in downtown Mandalay. This local knowledge allows me to appreciate not just *what* is baked, but *why*. In Myanmar, food carries memory: a simple loaf can evoke childhood festivals or family gatherings. As your intern, I will honor this legacy while bringing fresh perspectives learned from international culinary exchanges during my studies.</w:t>
      </w:r>
    </w:p>
    <w:p>
      <w:pPr>
        <w:pStyle w:val="BodyText"/>
      </w:pPr>
      <w:r>
        <w:t xml:space="preserve">I recognize that exceptional bakers require more than just skill—they need patience for slow fermentation processes, resilience for 5 AM starts, and humility to learn from each batch's imperfections. My character aligns with these values: I have maintained a consistent 98% pass rate in all practical assessments through meticulous attention to detail, and my colleagues describe me as "the calm in the kitchen storm." I am prepared to work the required hours (including weekends for Sunday brunch service), adapt to your specific workflows, and contribute positively to your team culture.</w:t>
      </w:r>
    </w:p>
    <w:p>
      <w:pPr>
        <w:pStyle w:val="BodyText"/>
      </w:pPr>
      <w:r>
        <w:t xml:space="preserve">Most importantly, this internship represents a pivotal moment in my journey toward becoming a respected</w:t>
      </w:r>
      <w:r>
        <w:t xml:space="preserve"> </w:t>
      </w:r>
      <w:r>
        <w:rPr>
          <w:bCs/>
          <w:b/>
        </w:rPr>
        <w:t xml:space="preserve">Baker</w:t>
      </w:r>
      <w:r>
        <w:t xml:space="preserve"> </w:t>
      </w:r>
      <w:r>
        <w:t xml:space="preserve">who can help elevate Myanmar Yangon's culinary identity on regional stages. I am not merely seeking an opportunity—I am ready to earn it through relentless dedication. I have attached my resume and academic transcripts for your review, and I welcome the chance to discuss how my passion for baking aligns with [Bakery Name]'s vision during an interview at your earliest convenience.</w:t>
      </w:r>
    </w:p>
    <w:p>
      <w:pPr>
        <w:pStyle w:val="BodyText"/>
      </w:pPr>
      <w:r>
        <w:t xml:space="preserve">Thank you for considering my application. In Myanmar culture, we say *"Tha htae kya thar"* (the best things take time)—and I believe the future of Burmese baking is built through patient learning and community. I am honored to apply for this position and eager to contribute to your legacy in Myanmar Yangon.</w:t>
      </w:r>
    </w:p>
    <w:p>
      <w:pPr>
        <w:pStyle w:val="BodyText"/>
      </w:pPr>
      <w:r>
        <w:t xml:space="preserve">With sincere appreciation,</w:t>
      </w:r>
    </w:p>
    <w:p>
      <w:pPr>
        <w:pStyle w:val="BodyText"/>
      </w:pPr>
      <w:r>
        <w:t xml:space="preserve">[Your Full Name]</w:t>
      </w:r>
    </w:p>
    <w:bookmarkEnd w:id="21"/>
    <w:p>
      <w:pPr>
        <w:pStyle w:val="BodyText"/>
      </w:pPr>
      <w:r>
        <w:t xml:space="preserve">Word Count: 842</w:t>
      </w:r>
    </w:p>
    <w:p>
      <w:pPr>
        <w:pStyle w:val="BodyText"/>
      </w:pPr>
      <w:r>
        <w:t xml:space="preserve">Key Terms Incorporated:</w:t>
      </w:r>
      <w:r>
        <w:br/>
      </w:r>
      <w:r>
        <w:t xml:space="preserve">"Internship Application Letter" (in subject line and throughout), "Baker" (5 times), "Myanmar Yangon"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Myanmar Yangon</dc:title>
  <dc:creator/>
  <dc:language>en</dc:language>
  <cp:keywords/>
  <dcterms:created xsi:type="dcterms:W3CDTF">2026-04-25T20:07:10Z</dcterms:created>
  <dcterms:modified xsi:type="dcterms:W3CDTF">2026-04-25T20:07:10Z</dcterms:modified>
</cp:coreProperties>
</file>

<file path=docProps/custom.xml><?xml version="1.0" encoding="utf-8"?>
<Properties xmlns="http://schemas.openxmlformats.org/officeDocument/2006/custom-properties" xmlns:vt="http://schemas.openxmlformats.org/officeDocument/2006/docPropsVTypes"/>
</file>